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EA1D48">
        <w:tc>
          <w:tcPr>
            <w:tcW w:w="1396" w:type="dxa"/>
          </w:tcPr>
          <w:p w14:paraId="5A7D0EF4"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EA1D48">
        <w:tc>
          <w:tcPr>
            <w:tcW w:w="1396" w:type="dxa"/>
          </w:tcPr>
          <w:p w14:paraId="67486519"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EA1D48">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EA1D48">
        <w:tc>
          <w:tcPr>
            <w:tcW w:w="1396" w:type="dxa"/>
          </w:tcPr>
          <w:p w14:paraId="6853F157"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EA1D48">
        <w:tc>
          <w:tcPr>
            <w:tcW w:w="1396" w:type="dxa"/>
          </w:tcPr>
          <w:p w14:paraId="33C72232"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EA1D48">
        <w:tc>
          <w:tcPr>
            <w:tcW w:w="1396" w:type="dxa"/>
          </w:tcPr>
          <w:p w14:paraId="1300B1FE"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EA1D48">
        <w:tc>
          <w:tcPr>
            <w:tcW w:w="1396" w:type="dxa"/>
          </w:tcPr>
          <w:p w14:paraId="7CDA1B2F"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EA1D48">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EA1D48">
        <w:tc>
          <w:tcPr>
            <w:tcW w:w="1396" w:type="dxa"/>
          </w:tcPr>
          <w:p w14:paraId="248BDA8D"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EA1D48">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EA1D48">
        <w:tc>
          <w:tcPr>
            <w:tcW w:w="1396" w:type="dxa"/>
          </w:tcPr>
          <w:p w14:paraId="12470205" w14:textId="77777777" w:rsidR="00D55C9D" w:rsidRPr="00956A54" w:rsidRDefault="005148EB"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EA1D48">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EA1D48">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5148EB"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0124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C3DE3E9"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0783E2" w14:textId="6E99C595"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8EE81B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31C2F4A" w14:textId="0D5D2203" w:rsidR="00B20DCA" w:rsidRPr="00956A54" w:rsidRDefault="00B20DCA" w:rsidP="0001249E">
            <w:pPr>
              <w:pStyle w:val="TAC"/>
              <w:spacing w:before="20" w:after="20"/>
              <w:ind w:left="57" w:right="57"/>
              <w:jc w:val="left"/>
              <w:rPr>
                <w:rFonts w:cs="Arial"/>
                <w:sz w:val="21"/>
                <w:szCs w:val="21"/>
                <w:lang w:eastAsia="zh-CN"/>
              </w:rPr>
            </w:pP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 xml:space="preserve">So far, we have assumed TX/RX UE implementation for determining assistance information and DRX configuration determination for unicast.  This </w:t>
            </w:r>
            <w:r>
              <w:rPr>
                <w:rFonts w:cs="Arial"/>
                <w:sz w:val="21"/>
                <w:szCs w:val="21"/>
                <w:lang w:eastAsia="zh-CN"/>
              </w:rPr>
              <w:t xml:space="preserve">proposal </w:t>
            </w:r>
            <w:r>
              <w:rPr>
                <w:rFonts w:cs="Arial"/>
                <w:sz w:val="21"/>
                <w:szCs w:val="21"/>
                <w:lang w:eastAsia="zh-CN"/>
              </w:rPr>
              <w:t>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F39AF3F"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304CC1E" w14:textId="77777777" w:rsidR="00B20DCA" w:rsidRPr="00956A54" w:rsidRDefault="00B20DCA" w:rsidP="0001249E">
            <w:pPr>
              <w:pStyle w:val="TAC"/>
              <w:spacing w:before="20" w:after="20"/>
              <w:ind w:left="57" w:right="57"/>
              <w:jc w:val="left"/>
              <w:rPr>
                <w:rFonts w:cs="Arial"/>
                <w:sz w:val="21"/>
                <w:szCs w:val="21"/>
                <w:lang w:eastAsia="zh-CN"/>
              </w:rPr>
            </w:pPr>
          </w:p>
        </w:tc>
      </w:tr>
      <w:tr w:rsidR="00B20DCA"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3BF4096"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B1D75D6" w14:textId="77777777" w:rsidR="00B20DCA" w:rsidRPr="00956A54" w:rsidRDefault="00B20DCA" w:rsidP="0001249E">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627D93E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5444D63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2EDD101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01249E">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0124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01249E">
            <w:pPr>
              <w:pStyle w:val="TAC"/>
              <w:spacing w:before="20" w:after="20"/>
              <w:ind w:left="57" w:right="57"/>
              <w:jc w:val="left"/>
              <w:rPr>
                <w:rFonts w:cs="Arial"/>
                <w:sz w:val="21"/>
                <w:szCs w:val="21"/>
                <w:lang w:eastAsia="zh-CN"/>
              </w:rPr>
            </w:pPr>
          </w:p>
          <w:p w14:paraId="4619D3E5" w14:textId="4EB21799" w:rsidR="0099164E"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425950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0D30729" w14:textId="77777777" w:rsidR="0099164E" w:rsidRPr="00956A54" w:rsidRDefault="0099164E" w:rsidP="0001249E">
            <w:pPr>
              <w:pStyle w:val="TAC"/>
              <w:spacing w:before="20" w:after="20"/>
              <w:ind w:left="57" w:right="57"/>
              <w:jc w:val="left"/>
              <w:rPr>
                <w:rFonts w:cs="Arial"/>
                <w:sz w:val="21"/>
                <w:szCs w:val="21"/>
                <w:lang w:eastAsia="zh-CN"/>
              </w:rPr>
            </w:pPr>
          </w:p>
        </w:tc>
      </w:tr>
      <w:tr w:rsidR="0099164E" w:rsidRPr="00956A54" w14:paraId="3A7140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A62FC5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2776BDA" w14:textId="77777777" w:rsidR="0099164E" w:rsidRPr="00956A54" w:rsidRDefault="0099164E" w:rsidP="0001249E">
            <w:pPr>
              <w:pStyle w:val="TAC"/>
              <w:spacing w:before="20" w:after="20"/>
              <w:ind w:left="57" w:right="57"/>
              <w:jc w:val="left"/>
              <w:rPr>
                <w:rFonts w:cs="Arial"/>
                <w:sz w:val="21"/>
                <w:szCs w:val="21"/>
                <w:lang w:eastAsia="zh-CN"/>
              </w:rPr>
            </w:pP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FBD975"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ED23013"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0DAE778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922ACA6"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2464ABF" w14:textId="77777777" w:rsidR="00956A54" w:rsidRPr="00956A54" w:rsidRDefault="00956A54" w:rsidP="0001249E">
            <w:pPr>
              <w:pStyle w:val="TAC"/>
              <w:spacing w:before="20" w:after="20"/>
              <w:ind w:left="57" w:right="57"/>
              <w:jc w:val="left"/>
              <w:rPr>
                <w:rFonts w:cs="Arial"/>
                <w:sz w:val="21"/>
                <w:szCs w:val="21"/>
                <w:lang w:eastAsia="zh-CN"/>
              </w:rPr>
            </w:pP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8655C4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514F9F2C"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3B734CA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3506BFC0"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52C65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01249E">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01249E">
            <w:pPr>
              <w:pStyle w:val="TAC"/>
              <w:spacing w:before="20" w:after="20"/>
              <w:ind w:left="57" w:right="57"/>
              <w:jc w:val="left"/>
              <w:rPr>
                <w:rFonts w:cs="Arial"/>
                <w:sz w:val="21"/>
                <w:szCs w:val="21"/>
                <w:lang w:val="en-US" w:eastAsia="zh-CN"/>
              </w:rPr>
            </w:pPr>
          </w:p>
        </w:tc>
      </w:tr>
      <w:tr w:rsidR="00956A54" w:rsidRPr="00956A54" w14:paraId="40B9F02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1C0F58E8"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F99D8B9"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01249E">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240D35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5497A5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EE611AD"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76AC31A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C9C614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01249E">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943737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1397FBA"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673B8DF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F73D737"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01249E">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0833A50"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3CDC3EC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DE4910B"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9D2D36" w14:textId="77777777" w:rsidR="00B404DA" w:rsidRPr="00956A54" w:rsidRDefault="00B404DA" w:rsidP="0001249E">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11486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A7D234"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537DDF2"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A14C11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21CFD5"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2EFFB6" w14:textId="77777777" w:rsidR="00B002A5" w:rsidRPr="00956A54" w:rsidRDefault="00B002A5" w:rsidP="0001249E">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0124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01249E">
            <w:pPr>
              <w:pStyle w:val="TAC"/>
              <w:spacing w:before="20" w:after="20"/>
              <w:ind w:left="57" w:right="57"/>
              <w:jc w:val="left"/>
              <w:rPr>
                <w:rFonts w:cs="Arial"/>
                <w:sz w:val="21"/>
                <w:szCs w:val="21"/>
                <w:lang w:eastAsia="zh-CN"/>
              </w:rPr>
            </w:pPr>
          </w:p>
          <w:p w14:paraId="1D08AE07" w14:textId="4B5CBD24" w:rsidR="00CA675F"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After decoding failure on the received packet, if Rx UE didn’t receive a retransmission packet until the PDB, Rx UE flushes the buffer for HARQ combining for the packet and wait for a new packet transmission.</w:t>
            </w:r>
            <w:r>
              <w:rPr>
                <w:rFonts w:eastAsiaTheme="minorEastAsia"/>
                <w:lang w:eastAsia="ko-KR"/>
              </w:rPr>
              <w:t xml:space="preserve">” </w:t>
            </w:r>
          </w:p>
        </w:tc>
      </w:tr>
      <w:tr w:rsidR="00BD6350" w:rsidRPr="00956A54" w14:paraId="15B2B42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ED9C99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417876B"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14467EE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5CE2BF"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C73746F" w14:textId="77777777" w:rsidR="00BD6350" w:rsidRPr="00956A54" w:rsidRDefault="00BD6350" w:rsidP="0001249E">
            <w:pPr>
              <w:pStyle w:val="TAC"/>
              <w:spacing w:before="20" w:after="20"/>
              <w:ind w:left="57" w:right="57"/>
              <w:jc w:val="left"/>
              <w:rPr>
                <w:rFonts w:cs="Arial"/>
                <w:sz w:val="21"/>
                <w:szCs w:val="21"/>
                <w:lang w:eastAsia="zh-CN"/>
              </w:rPr>
            </w:pP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01249E">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93E3CEB"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3B3F3FD"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521A92CC"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1EA6531"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838B23D" w14:textId="77777777" w:rsidR="00BD6350" w:rsidRPr="00956A54" w:rsidRDefault="00BD6350" w:rsidP="0001249E">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ja-JP"/>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7C1598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F945905" w14:textId="77777777" w:rsidR="00BD6350" w:rsidRPr="00956A54" w:rsidRDefault="00BD6350" w:rsidP="0001249E">
            <w:pPr>
              <w:pStyle w:val="TAC"/>
              <w:spacing w:before="20" w:after="20"/>
              <w:ind w:left="57" w:right="57"/>
              <w:jc w:val="left"/>
              <w:rPr>
                <w:rFonts w:cs="Arial"/>
                <w:sz w:val="21"/>
                <w:szCs w:val="21"/>
                <w:lang w:eastAsia="zh-CN"/>
              </w:rPr>
            </w:pPr>
          </w:p>
        </w:tc>
      </w:tr>
      <w:tr w:rsidR="00BD6350" w:rsidRPr="00956A54" w14:paraId="20D1DF6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023F5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744ADF1" w14:textId="77777777" w:rsidR="00BD6350" w:rsidRPr="00956A54" w:rsidRDefault="00BD6350" w:rsidP="0001249E">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0124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CC559A3"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0C8C2C" w14:textId="77777777" w:rsidR="007D60F7" w:rsidRPr="00956A54" w:rsidRDefault="007D60F7" w:rsidP="0001249E">
            <w:pPr>
              <w:pStyle w:val="TAC"/>
              <w:spacing w:before="20" w:after="20"/>
              <w:ind w:left="57" w:right="57"/>
              <w:jc w:val="left"/>
              <w:rPr>
                <w:rFonts w:cs="Arial"/>
                <w:sz w:val="21"/>
                <w:szCs w:val="21"/>
                <w:lang w:eastAsia="zh-CN"/>
              </w:rPr>
            </w:pPr>
          </w:p>
        </w:tc>
      </w:tr>
      <w:tr w:rsidR="007D60F7" w:rsidRPr="00956A54" w14:paraId="38774DC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AECCE4"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2F6FDE6" w14:textId="77777777" w:rsidR="007D60F7" w:rsidRPr="00956A54" w:rsidRDefault="007D60F7" w:rsidP="0001249E">
            <w:pPr>
              <w:pStyle w:val="TAC"/>
              <w:spacing w:before="20" w:after="20"/>
              <w:ind w:left="57" w:right="57"/>
              <w:jc w:val="left"/>
              <w:rPr>
                <w:rFonts w:cs="Arial"/>
                <w:sz w:val="21"/>
                <w:szCs w:val="21"/>
                <w:lang w:eastAsia="zh-CN"/>
              </w:rPr>
            </w:pP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CDCE7" w14:textId="77777777" w:rsidR="005148EB" w:rsidRDefault="005148EB" w:rsidP="00441FF5">
      <w:pPr>
        <w:spacing w:after="0"/>
      </w:pPr>
      <w:r>
        <w:separator/>
      </w:r>
    </w:p>
  </w:endnote>
  <w:endnote w:type="continuationSeparator" w:id="0">
    <w:p w14:paraId="03F8F82E" w14:textId="77777777" w:rsidR="005148EB" w:rsidRDefault="005148EB"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704F0" w14:textId="77777777" w:rsidR="005148EB" w:rsidRDefault="005148EB" w:rsidP="00441FF5">
      <w:pPr>
        <w:spacing w:after="0"/>
      </w:pPr>
      <w:r>
        <w:separator/>
      </w:r>
    </w:p>
  </w:footnote>
  <w:footnote w:type="continuationSeparator" w:id="0">
    <w:p w14:paraId="5B72A385" w14:textId="77777777" w:rsidR="005148EB" w:rsidRDefault="005148EB"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6ED0"/>
    <w:rsid w:val="005E7D8B"/>
    <w:rsid w:val="005F0E1E"/>
    <w:rsid w:val="005F20C4"/>
    <w:rsid w:val="005F5BD2"/>
    <w:rsid w:val="005F68F3"/>
    <w:rsid w:val="00601622"/>
    <w:rsid w:val="00601B93"/>
    <w:rsid w:val="00604C33"/>
    <w:rsid w:val="00611566"/>
    <w:rsid w:val="00612E3B"/>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6A2C"/>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B3F"/>
    <w:rsid w:val="00763FD4"/>
    <w:rsid w:val="00764A32"/>
    <w:rsid w:val="007662B5"/>
    <w:rsid w:val="007728DA"/>
    <w:rsid w:val="00776231"/>
    <w:rsid w:val="00777B0B"/>
    <w:rsid w:val="00781440"/>
    <w:rsid w:val="00781F0F"/>
    <w:rsid w:val="00785E33"/>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5306"/>
    <w:rsid w:val="008B7274"/>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列出段落,列表段落,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255</Words>
  <Characters>24258</Characters>
  <Application>Microsoft Office Word</Application>
  <DocSecurity>0</DocSecurity>
  <Lines>202</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3T18:08:00Z</dcterms:created>
  <dcterms:modified xsi:type="dcterms:W3CDTF">2021-11-03T18:54:00Z</dcterms:modified>
</cp:coreProperties>
</file>